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124F99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2881A55" w14:textId="77777777" w:rsidR="00E614DD" w:rsidRDefault="00592A9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A66E7C1" w14:textId="77777777" w:rsidR="00E614DD" w:rsidRDefault="00592A90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8D5856C" w14:textId="77777777" w:rsidR="00E614DD" w:rsidRDefault="00592A90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26C3D74" w14:textId="5A8325E9" w:rsidR="00E614DD" w:rsidRDefault="000C1615">
      <w:pPr>
        <w:pStyle w:val="Title"/>
      </w:pPr>
      <w:r>
        <w:t>Final Exam</w:t>
      </w:r>
    </w:p>
    <w:p w14:paraId="745241EB" w14:textId="5E4128AE" w:rsidR="000C1615" w:rsidRDefault="000C1615" w:rsidP="000C1615"/>
    <w:p w14:paraId="04C28430" w14:textId="77777777" w:rsidR="000C1615" w:rsidRPr="000C1615" w:rsidRDefault="000C1615" w:rsidP="000C1615"/>
    <w:p w14:paraId="54401398" w14:textId="44065C95" w:rsidR="00465BC8" w:rsidRDefault="00465BC8" w:rsidP="00465BC8">
      <w:pPr>
        <w:ind w:firstLine="0"/>
      </w:pPr>
    </w:p>
    <w:p w14:paraId="6D74B3FD" w14:textId="6B06080D" w:rsidR="007A7B32" w:rsidRPr="00682725" w:rsidRDefault="007A7B32" w:rsidP="00682725">
      <w:pPr>
        <w:ind w:firstLine="0"/>
      </w:pPr>
      <w:r>
        <w:tab/>
      </w:r>
      <w:r w:rsidR="002D2958">
        <w:rPr>
          <w:noProof/>
          <w:lang w:eastAsia="en-US"/>
        </w:rPr>
        <w:drawing>
          <wp:inline distT="0" distB="0" distL="0" distR="0" wp14:anchorId="616FB89B" wp14:editId="61666663">
            <wp:extent cx="5943600" cy="28162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A7B32" w:rsidRPr="0068272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41ECD7" w14:textId="77777777" w:rsidR="00592A90" w:rsidRDefault="00592A90">
      <w:pPr>
        <w:spacing w:line="240" w:lineRule="auto"/>
      </w:pPr>
      <w:r>
        <w:separator/>
      </w:r>
    </w:p>
  </w:endnote>
  <w:endnote w:type="continuationSeparator" w:id="0">
    <w:p w14:paraId="4C1157B2" w14:textId="77777777" w:rsidR="00592A90" w:rsidRDefault="00592A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8014C" w14:textId="77777777" w:rsidR="00592A90" w:rsidRDefault="00592A90">
      <w:pPr>
        <w:spacing w:line="240" w:lineRule="auto"/>
      </w:pPr>
      <w:r>
        <w:separator/>
      </w:r>
    </w:p>
  </w:footnote>
  <w:footnote w:type="continuationSeparator" w:id="0">
    <w:p w14:paraId="2F5B8516" w14:textId="77777777" w:rsidR="00592A90" w:rsidRDefault="00592A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48137E" w14:textId="3FD921C0" w:rsidR="00E614DD" w:rsidRDefault="00592A90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C1615">
      <w:rPr>
        <w:noProof/>
      </w:rPr>
      <w:t>6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3667F" w14:textId="4007758E" w:rsidR="00E614DD" w:rsidRDefault="00592A90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D295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jGyNDI3NjExtjBT0lEKTi0uzszPAykwrAUAVdmQ6iwAAAA="/>
  </w:docVars>
  <w:rsids>
    <w:rsidRoot w:val="00F83220"/>
    <w:rsid w:val="00003631"/>
    <w:rsid w:val="00004971"/>
    <w:rsid w:val="00011288"/>
    <w:rsid w:val="00040CAB"/>
    <w:rsid w:val="00040CBB"/>
    <w:rsid w:val="00052FE6"/>
    <w:rsid w:val="00090D73"/>
    <w:rsid w:val="000A6750"/>
    <w:rsid w:val="000B16E8"/>
    <w:rsid w:val="000B78C8"/>
    <w:rsid w:val="000C1615"/>
    <w:rsid w:val="000C1C28"/>
    <w:rsid w:val="000D3CB3"/>
    <w:rsid w:val="000E1336"/>
    <w:rsid w:val="000E2188"/>
    <w:rsid w:val="000E5AD2"/>
    <w:rsid w:val="000F40E9"/>
    <w:rsid w:val="00105359"/>
    <w:rsid w:val="00105C5A"/>
    <w:rsid w:val="00106557"/>
    <w:rsid w:val="00116937"/>
    <w:rsid w:val="001463B2"/>
    <w:rsid w:val="0015063F"/>
    <w:rsid w:val="00162A22"/>
    <w:rsid w:val="00167741"/>
    <w:rsid w:val="001845ED"/>
    <w:rsid w:val="0018588D"/>
    <w:rsid w:val="001872ED"/>
    <w:rsid w:val="00191A00"/>
    <w:rsid w:val="001928AB"/>
    <w:rsid w:val="001C517E"/>
    <w:rsid w:val="001D7CC6"/>
    <w:rsid w:val="001E147E"/>
    <w:rsid w:val="001F62C0"/>
    <w:rsid w:val="00203398"/>
    <w:rsid w:val="00245E02"/>
    <w:rsid w:val="00252651"/>
    <w:rsid w:val="00277264"/>
    <w:rsid w:val="0029081C"/>
    <w:rsid w:val="002B3786"/>
    <w:rsid w:val="002C303C"/>
    <w:rsid w:val="002D189F"/>
    <w:rsid w:val="002D2958"/>
    <w:rsid w:val="002E1DDA"/>
    <w:rsid w:val="002E5436"/>
    <w:rsid w:val="00353B66"/>
    <w:rsid w:val="00364C8A"/>
    <w:rsid w:val="0039654A"/>
    <w:rsid w:val="003B255F"/>
    <w:rsid w:val="003E7699"/>
    <w:rsid w:val="003F1209"/>
    <w:rsid w:val="003F51D9"/>
    <w:rsid w:val="00411915"/>
    <w:rsid w:val="00456604"/>
    <w:rsid w:val="004652E6"/>
    <w:rsid w:val="00465BC8"/>
    <w:rsid w:val="00465CE7"/>
    <w:rsid w:val="004761BC"/>
    <w:rsid w:val="00485C70"/>
    <w:rsid w:val="004A2675"/>
    <w:rsid w:val="004B2535"/>
    <w:rsid w:val="004B45E0"/>
    <w:rsid w:val="004C3C55"/>
    <w:rsid w:val="004E1B1B"/>
    <w:rsid w:val="004E4A6D"/>
    <w:rsid w:val="004E501B"/>
    <w:rsid w:val="004F7139"/>
    <w:rsid w:val="005177B5"/>
    <w:rsid w:val="0054247A"/>
    <w:rsid w:val="005431F6"/>
    <w:rsid w:val="00544500"/>
    <w:rsid w:val="00562A18"/>
    <w:rsid w:val="0057093C"/>
    <w:rsid w:val="005754CA"/>
    <w:rsid w:val="00592A90"/>
    <w:rsid w:val="005D3DD0"/>
    <w:rsid w:val="00601ED8"/>
    <w:rsid w:val="00612B48"/>
    <w:rsid w:val="00623EF1"/>
    <w:rsid w:val="006305DC"/>
    <w:rsid w:val="006507A1"/>
    <w:rsid w:val="00652A9B"/>
    <w:rsid w:val="00682725"/>
    <w:rsid w:val="00691EC1"/>
    <w:rsid w:val="006A7943"/>
    <w:rsid w:val="006B7B6C"/>
    <w:rsid w:val="006D1757"/>
    <w:rsid w:val="006E3B3A"/>
    <w:rsid w:val="00700A3A"/>
    <w:rsid w:val="007020B5"/>
    <w:rsid w:val="00717D4F"/>
    <w:rsid w:val="007233AE"/>
    <w:rsid w:val="007339D7"/>
    <w:rsid w:val="007643FC"/>
    <w:rsid w:val="00765815"/>
    <w:rsid w:val="00767BD5"/>
    <w:rsid w:val="007841D7"/>
    <w:rsid w:val="007A7B32"/>
    <w:rsid w:val="007B42DF"/>
    <w:rsid w:val="007C53FB"/>
    <w:rsid w:val="007E05AE"/>
    <w:rsid w:val="007F07A3"/>
    <w:rsid w:val="0082034B"/>
    <w:rsid w:val="00824B26"/>
    <w:rsid w:val="00840011"/>
    <w:rsid w:val="00871CC8"/>
    <w:rsid w:val="0089621F"/>
    <w:rsid w:val="008B7543"/>
    <w:rsid w:val="008B7D18"/>
    <w:rsid w:val="008D634A"/>
    <w:rsid w:val="008F1F97"/>
    <w:rsid w:val="008F3D9B"/>
    <w:rsid w:val="008F4052"/>
    <w:rsid w:val="00923ABA"/>
    <w:rsid w:val="0094273F"/>
    <w:rsid w:val="00952921"/>
    <w:rsid w:val="0095421B"/>
    <w:rsid w:val="009711F1"/>
    <w:rsid w:val="009A105C"/>
    <w:rsid w:val="009B4886"/>
    <w:rsid w:val="009D4EB3"/>
    <w:rsid w:val="009E567A"/>
    <w:rsid w:val="009F09A6"/>
    <w:rsid w:val="00A12B69"/>
    <w:rsid w:val="00A139BD"/>
    <w:rsid w:val="00A13AB1"/>
    <w:rsid w:val="00A443C9"/>
    <w:rsid w:val="00A81D59"/>
    <w:rsid w:val="00AB19E0"/>
    <w:rsid w:val="00AF4273"/>
    <w:rsid w:val="00AF55BF"/>
    <w:rsid w:val="00B01346"/>
    <w:rsid w:val="00B13D1B"/>
    <w:rsid w:val="00B27B21"/>
    <w:rsid w:val="00B323F9"/>
    <w:rsid w:val="00B33E68"/>
    <w:rsid w:val="00B36385"/>
    <w:rsid w:val="00B400EA"/>
    <w:rsid w:val="00B62DF7"/>
    <w:rsid w:val="00B818DF"/>
    <w:rsid w:val="00B849CC"/>
    <w:rsid w:val="00B92637"/>
    <w:rsid w:val="00BE488E"/>
    <w:rsid w:val="00C03944"/>
    <w:rsid w:val="00C3043A"/>
    <w:rsid w:val="00C36F3B"/>
    <w:rsid w:val="00C43256"/>
    <w:rsid w:val="00C73EF1"/>
    <w:rsid w:val="00C9333E"/>
    <w:rsid w:val="00CA336A"/>
    <w:rsid w:val="00CD780A"/>
    <w:rsid w:val="00D3627C"/>
    <w:rsid w:val="00D52117"/>
    <w:rsid w:val="00D6455B"/>
    <w:rsid w:val="00D77122"/>
    <w:rsid w:val="00D80829"/>
    <w:rsid w:val="00D93436"/>
    <w:rsid w:val="00DB0D39"/>
    <w:rsid w:val="00DC0BC1"/>
    <w:rsid w:val="00DC48D4"/>
    <w:rsid w:val="00E14005"/>
    <w:rsid w:val="00E325E3"/>
    <w:rsid w:val="00E34536"/>
    <w:rsid w:val="00E37E49"/>
    <w:rsid w:val="00E614DD"/>
    <w:rsid w:val="00E627B4"/>
    <w:rsid w:val="00E64C77"/>
    <w:rsid w:val="00E73B22"/>
    <w:rsid w:val="00E7723E"/>
    <w:rsid w:val="00E90723"/>
    <w:rsid w:val="00EB0AFF"/>
    <w:rsid w:val="00EB1E89"/>
    <w:rsid w:val="00EC23FD"/>
    <w:rsid w:val="00EF6E39"/>
    <w:rsid w:val="00F310B3"/>
    <w:rsid w:val="00F366CB"/>
    <w:rsid w:val="00F54165"/>
    <w:rsid w:val="00F83220"/>
    <w:rsid w:val="00F862AD"/>
    <w:rsid w:val="00F9444C"/>
    <w:rsid w:val="00FB32F2"/>
    <w:rsid w:val="00FF0D3B"/>
    <w:rsid w:val="00FF6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21F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1347A0"/>
    <w:rsid w:val="001463F2"/>
    <w:rsid w:val="005D4612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9T10:27:00Z</dcterms:created>
  <dcterms:modified xsi:type="dcterms:W3CDTF">2019-08-29T17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rk7ayfCX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